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6BB6" w:rsidRPr="00206C3A" w:rsidRDefault="00206C3A" w:rsidP="00CE6BB6">
      <w:pPr>
        <w:spacing w:after="864"/>
        <w:rPr>
          <w:b/>
        </w:rPr>
      </w:pPr>
      <w:r>
        <w:rPr>
          <w:b/>
        </w:rPr>
        <w:t>STOLEN SENATE STAGE PLOT AND NOTES</w:t>
      </w:r>
    </w:p>
    <w:p w:rsidR="00CE6BB6" w:rsidRDefault="00CE6BB6" w:rsidP="00CE6BB6">
      <w:pPr>
        <w:spacing w:after="864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49D588" wp14:editId="5091A23D">
                <wp:simplePos x="0" y="0"/>
                <wp:positionH relativeFrom="column">
                  <wp:posOffset>990600</wp:posOffset>
                </wp:positionH>
                <wp:positionV relativeFrom="paragraph">
                  <wp:posOffset>1386840</wp:posOffset>
                </wp:positionV>
                <wp:extent cx="521335" cy="289560"/>
                <wp:effectExtent l="0" t="0" r="12065" b="152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335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49D5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8pt;margin-top:109.2pt;width:41.05pt;height:2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i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09E436" wp14:editId="5C84D497">
                <wp:simplePos x="0" y="0"/>
                <wp:positionH relativeFrom="column">
                  <wp:posOffset>1226820</wp:posOffset>
                </wp:positionH>
                <wp:positionV relativeFrom="paragraph">
                  <wp:posOffset>982980</wp:posOffset>
                </wp:positionV>
                <wp:extent cx="556260" cy="312420"/>
                <wp:effectExtent l="0" t="0" r="15240" b="1143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26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o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09E436" id="Text Box 9" o:spid="_x0000_s1027" type="#_x0000_t202" style="position:absolute;margin-left:96.6pt;margin-top:77.4pt;width:43.8pt;height:24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ol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DC9120" wp14:editId="1EB86486">
                <wp:simplePos x="0" y="0"/>
                <wp:positionH relativeFrom="column">
                  <wp:posOffset>1836420</wp:posOffset>
                </wp:positionH>
                <wp:positionV relativeFrom="paragraph">
                  <wp:posOffset>830580</wp:posOffset>
                </wp:positionV>
                <wp:extent cx="894715" cy="312420"/>
                <wp:effectExtent l="0" t="0" r="19685" b="1143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4715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ouble B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DC9120" id="Text Box 7" o:spid="_x0000_s1028" type="#_x0000_t202" style="position:absolute;margin-left:144.6pt;margin-top:65.4pt;width:70.45pt;height:2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ouble Ba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F531BD" wp14:editId="3381D6F5">
                <wp:simplePos x="0" y="0"/>
                <wp:positionH relativeFrom="column">
                  <wp:posOffset>3429000</wp:posOffset>
                </wp:positionH>
                <wp:positionV relativeFrom="paragraph">
                  <wp:posOffset>1341121</wp:posOffset>
                </wp:positionV>
                <wp:extent cx="601980" cy="297180"/>
                <wp:effectExtent l="0" t="0" r="26670" b="26670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l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F531BD" id="_x0000_s1029" type="#_x0000_t202" style="position:absolute;margin-left:270pt;margin-top:105.6pt;width:47.4pt;height:23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lu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2050CB" wp14:editId="4DC842C7">
                <wp:simplePos x="0" y="0"/>
                <wp:positionH relativeFrom="column">
                  <wp:posOffset>2857500</wp:posOffset>
                </wp:positionH>
                <wp:positionV relativeFrom="paragraph">
                  <wp:posOffset>922021</wp:posOffset>
                </wp:positionV>
                <wp:extent cx="807720" cy="304800"/>
                <wp:effectExtent l="0" t="0" r="1143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72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ando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050CB" id="Text Box 8" o:spid="_x0000_s1030" type="#_x0000_t202" style="position:absolute;margin-left:225pt;margin-top:72.6pt;width:63.6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andol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B6ADA1" wp14:editId="792FAB16">
                <wp:simplePos x="0" y="0"/>
                <wp:positionH relativeFrom="column">
                  <wp:posOffset>1790700</wp:posOffset>
                </wp:positionH>
                <wp:positionV relativeFrom="paragraph">
                  <wp:posOffset>41275</wp:posOffset>
                </wp:positionV>
                <wp:extent cx="1391285" cy="278765"/>
                <wp:effectExtent l="11430" t="6985" r="6985" b="9525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128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Default="00CE6BB6" w:rsidP="00CE6BB6">
                            <w:pPr>
                              <w:jc w:val="center"/>
                            </w:pPr>
                            <w:r>
                              <w:t>Scre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B6ADA1" id="Text Box 6" o:spid="_x0000_s1031" type="#_x0000_t202" style="position:absolute;margin-left:141pt;margin-top:3.25pt;width:109.55pt;height:21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">
                <v:textbox>
                  <w:txbxContent>
                    <w:p w:rsidR="00CE6BB6" w:rsidRDefault="00CE6BB6" w:rsidP="00CE6BB6">
                      <w:pPr>
                        <w:jc w:val="center"/>
                      </w:pPr>
                      <w:r>
                        <w:t>Scree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C374A3" wp14:editId="495E5E9E">
                <wp:simplePos x="0" y="0"/>
                <wp:positionH relativeFrom="column">
                  <wp:posOffset>175895</wp:posOffset>
                </wp:positionH>
                <wp:positionV relativeFrom="paragraph">
                  <wp:posOffset>-86360</wp:posOffset>
                </wp:positionV>
                <wp:extent cx="4667250" cy="2432685"/>
                <wp:effectExtent l="13970" t="8890" r="5080" b="63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7250" cy="2432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8A31BE" id="Rectangle 2" o:spid="_x0000_s1026" style="position:absolute;margin-left:13.85pt;margin-top:-6.8pt;width:367.5pt;height:191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"/>
            </w:pict>
          </mc:Fallback>
        </mc:AlternateContent>
      </w:r>
    </w:p>
    <w:p w:rsidR="008D6FA4" w:rsidRDefault="008D6FA4" w:rsidP="00CE6BB6"/>
    <w:p w:rsidR="00CE6BB6" w:rsidRDefault="00CE6BB6" w:rsidP="00CE6BB6"/>
    <w:p w:rsidR="00CE6BB6" w:rsidRDefault="00CE6BB6" w:rsidP="00CE6BB6"/>
    <w:p w:rsidR="00CE6BB6" w:rsidRDefault="00CE6BB6" w:rsidP="00CE6BB6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FF44C2" wp14:editId="13FD9036">
                <wp:simplePos x="0" y="0"/>
                <wp:positionH relativeFrom="column">
                  <wp:posOffset>1973580</wp:posOffset>
                </wp:positionH>
                <wp:positionV relativeFrom="paragraph">
                  <wp:posOffset>222250</wp:posOffset>
                </wp:positionV>
                <wp:extent cx="1082040" cy="289560"/>
                <wp:effectExtent l="0" t="0" r="22860" b="1524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04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LDBACK TB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F44C2" id="Text Box 12" o:spid="_x0000_s1032" type="#_x0000_t202" style="position:absolute;margin-left:155.4pt;margin-top:17.5pt;width:85.2pt;height:22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OLDBACK TBC</w:t>
                      </w:r>
                    </w:p>
                  </w:txbxContent>
                </v:textbox>
              </v:shape>
            </w:pict>
          </mc:Fallback>
        </mc:AlternateContent>
      </w:r>
    </w:p>
    <w:p w:rsidR="00CE6BB6" w:rsidRDefault="00CE6BB6" w:rsidP="00CE6BB6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E11B97" wp14:editId="52EC3038">
                <wp:simplePos x="0" y="0"/>
                <wp:positionH relativeFrom="column">
                  <wp:posOffset>3817620</wp:posOffset>
                </wp:positionH>
                <wp:positionV relativeFrom="paragraph">
                  <wp:posOffset>172085</wp:posOffset>
                </wp:positionV>
                <wp:extent cx="982980" cy="289560"/>
                <wp:effectExtent l="0" t="0" r="26670" b="1524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98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PEAKER TB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E11B97" id="Text Box 11" o:spid="_x0000_s1033" type="#_x0000_t202" style="position:absolute;margin-left:300.6pt;margin-top:13.55pt;width:77.4pt;height:22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PEAKER TB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B64137" wp14:editId="6FF0AFDF">
                <wp:simplePos x="0" y="0"/>
                <wp:positionH relativeFrom="column">
                  <wp:posOffset>243840</wp:posOffset>
                </wp:positionH>
                <wp:positionV relativeFrom="paragraph">
                  <wp:posOffset>187325</wp:posOffset>
                </wp:positionV>
                <wp:extent cx="982980" cy="289560"/>
                <wp:effectExtent l="0" t="0" r="26670" b="1524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98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6BB6" w:rsidRPr="00CE6BB6" w:rsidRDefault="00CE6BB6" w:rsidP="00CE6BB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PEAKER TB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B64137" id="Text Box 10" o:spid="_x0000_s1034" type="#_x0000_t202" style="position:absolute;margin-left:19.2pt;margin-top:14.75pt;width:77.4pt;height:22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">
                <v:textbox>
                  <w:txbxContent>
                    <w:p w:rsidR="00CE6BB6" w:rsidRPr="00CE6BB6" w:rsidRDefault="00CE6BB6" w:rsidP="00CE6BB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PEAKER TBC</w:t>
                      </w:r>
                    </w:p>
                  </w:txbxContent>
                </v:textbox>
              </v:shape>
            </w:pict>
          </mc:Fallback>
        </mc:AlternateContent>
      </w:r>
    </w:p>
    <w:p w:rsidR="00CE6BB6" w:rsidRDefault="00CE6BB6" w:rsidP="00CE6BB6"/>
    <w:p w:rsidR="00CE6BB6" w:rsidRDefault="00CE6BB6" w:rsidP="00CE6BB6"/>
    <w:p w:rsidR="00CE6BB6" w:rsidRDefault="00CE6BB6" w:rsidP="00CE6BB6"/>
    <w:p w:rsidR="00CE6BB6" w:rsidRDefault="00CE6BB6" w:rsidP="00CE6BB6">
      <w:r>
        <w:t>Notes:</w:t>
      </w:r>
    </w:p>
    <w:p w:rsidR="00CE6BB6" w:rsidRDefault="00CE6BB6" w:rsidP="00CE6BB6">
      <w:pPr>
        <w:pStyle w:val="ListParagraph"/>
        <w:numPr>
          <w:ilvl w:val="0"/>
          <w:numId w:val="1"/>
        </w:numPr>
      </w:pPr>
      <w:r>
        <w:t xml:space="preserve">Everyone will </w:t>
      </w:r>
      <w:r w:rsidR="00F85F1D">
        <w:t>need music stands.  We will be standing.</w:t>
      </w:r>
    </w:p>
    <w:p w:rsidR="00CE6BB6" w:rsidRDefault="00F85F1D" w:rsidP="00CE6BB6">
      <w:pPr>
        <w:pStyle w:val="ListParagraph"/>
        <w:numPr>
          <w:ilvl w:val="0"/>
          <w:numId w:val="1"/>
        </w:numPr>
      </w:pPr>
      <w:r>
        <w:t>For amplification we will use:</w:t>
      </w:r>
    </w:p>
    <w:p w:rsidR="00CE6BB6" w:rsidRDefault="00CE6BB6" w:rsidP="00CE6BB6">
      <w:pPr>
        <w:pStyle w:val="ListParagraph"/>
        <w:numPr>
          <w:ilvl w:val="1"/>
          <w:numId w:val="1"/>
        </w:numPr>
      </w:pPr>
      <w:r>
        <w:t>Instrument Mics on Double Bass, Mandolin and Violin (we have our own DPAs)</w:t>
      </w:r>
    </w:p>
    <w:p w:rsidR="00CE6BB6" w:rsidRDefault="00CE6BB6" w:rsidP="00CE6BB6">
      <w:pPr>
        <w:pStyle w:val="ListParagraph"/>
        <w:numPr>
          <w:ilvl w:val="1"/>
          <w:numId w:val="1"/>
        </w:numPr>
      </w:pPr>
      <w:r>
        <w:t>Large diaphragm mic for Voice (we have our own Neumann TLM 103)</w:t>
      </w:r>
    </w:p>
    <w:p w:rsidR="00CE6BB6" w:rsidRDefault="00CE6BB6" w:rsidP="00CE6BB6">
      <w:pPr>
        <w:pStyle w:val="ListParagraph"/>
        <w:numPr>
          <w:ilvl w:val="1"/>
          <w:numId w:val="1"/>
        </w:numPr>
      </w:pPr>
      <w:r>
        <w:t>Small diaphragm mic for Flute (we have our own Ne</w:t>
      </w:r>
      <w:r w:rsidR="00F1248C">
        <w:t>u</w:t>
      </w:r>
      <w:r>
        <w:t>mann KM184)</w:t>
      </w:r>
    </w:p>
    <w:p w:rsidR="00F85F1D" w:rsidRDefault="00F85F1D" w:rsidP="00F85F1D">
      <w:pPr>
        <w:pStyle w:val="ListParagraph"/>
        <w:numPr>
          <w:ilvl w:val="1"/>
          <w:numId w:val="1"/>
        </w:numPr>
      </w:pPr>
      <w:r>
        <w:t>Three vocal mics (can source our own)</w:t>
      </w:r>
    </w:p>
    <w:p w:rsidR="00F85F1D" w:rsidRDefault="00F85F1D" w:rsidP="00F85F1D">
      <w:pPr>
        <w:pStyle w:val="ListParagraph"/>
        <w:numPr>
          <w:ilvl w:val="0"/>
          <w:numId w:val="1"/>
        </w:numPr>
      </w:pPr>
      <w:r>
        <w:t>We can run our own sound if required through our own desk and speakers</w:t>
      </w:r>
    </w:p>
    <w:p w:rsidR="00F1248C" w:rsidRDefault="00F1248C" w:rsidP="00F1248C">
      <w:pPr>
        <w:pStyle w:val="ListParagraph"/>
        <w:numPr>
          <w:ilvl w:val="0"/>
          <w:numId w:val="1"/>
        </w:numPr>
      </w:pPr>
      <w:r>
        <w:t>We will need projector operated with synced audio.  We can either:</w:t>
      </w:r>
    </w:p>
    <w:p w:rsidR="00F85F1D" w:rsidRDefault="00F85F1D" w:rsidP="00F85F1D">
      <w:pPr>
        <w:pStyle w:val="ListParagraph"/>
        <w:numPr>
          <w:ilvl w:val="1"/>
          <w:numId w:val="1"/>
        </w:numPr>
      </w:pPr>
      <w:r>
        <w:t>We can bring our own gear if required</w:t>
      </w:r>
    </w:p>
    <w:p w:rsidR="00F1248C" w:rsidRDefault="00F1248C" w:rsidP="00F1248C">
      <w:pPr>
        <w:pStyle w:val="ListParagraph"/>
        <w:numPr>
          <w:ilvl w:val="1"/>
          <w:numId w:val="1"/>
        </w:numPr>
      </w:pPr>
      <w:r>
        <w:t>Run this ourselves from the stage with our laptop device with an HDMI input</w:t>
      </w:r>
    </w:p>
    <w:p w:rsidR="00F1248C" w:rsidRDefault="00F1248C" w:rsidP="00F1248C">
      <w:pPr>
        <w:pStyle w:val="ListParagraph"/>
        <w:numPr>
          <w:ilvl w:val="1"/>
          <w:numId w:val="1"/>
        </w:numPr>
      </w:pPr>
      <w:r>
        <w:t xml:space="preserve">Provide a cue sheet with audio files for someone else to operate, if there’s a particular system </w:t>
      </w:r>
      <w:r w:rsidR="00F85F1D">
        <w:t>someone wants to use – the cues are straight forward</w:t>
      </w:r>
      <w:bookmarkStart w:id="0" w:name="_GoBack"/>
      <w:bookmarkEnd w:id="0"/>
    </w:p>
    <w:p w:rsidR="00F1248C" w:rsidRDefault="00F1248C" w:rsidP="00F1248C">
      <w:pPr>
        <w:pStyle w:val="ListParagraph"/>
        <w:numPr>
          <w:ilvl w:val="0"/>
          <w:numId w:val="1"/>
        </w:numPr>
      </w:pPr>
      <w:r>
        <w:t>7m across on the stage is great</w:t>
      </w:r>
    </w:p>
    <w:p w:rsidR="00F1248C" w:rsidRDefault="00F1248C" w:rsidP="00F85F1D"/>
    <w:p w:rsidR="00CE6BB6" w:rsidRPr="00CE6BB6" w:rsidRDefault="00CE6BB6" w:rsidP="00CE6BB6">
      <w:pPr>
        <w:ind w:left="360"/>
      </w:pPr>
    </w:p>
    <w:sectPr w:rsidR="00CE6BB6" w:rsidRPr="00CE6BB6" w:rsidSect="008D6F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5789E"/>
    <w:multiLevelType w:val="hybridMultilevel"/>
    <w:tmpl w:val="65666960"/>
    <w:lvl w:ilvl="0" w:tplc="E1C497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tTQ2MTI0NDE2szBX0lEKTi0uzszPAykwqgUABi89aSwAAAA="/>
  </w:docVars>
  <w:rsids>
    <w:rsidRoot w:val="00DA36D4"/>
    <w:rsid w:val="001F4DBF"/>
    <w:rsid w:val="00206C3A"/>
    <w:rsid w:val="00241163"/>
    <w:rsid w:val="00244FAC"/>
    <w:rsid w:val="00472344"/>
    <w:rsid w:val="00816CD6"/>
    <w:rsid w:val="008676F7"/>
    <w:rsid w:val="008D6FA4"/>
    <w:rsid w:val="00CE6BB6"/>
    <w:rsid w:val="00DA36D4"/>
    <w:rsid w:val="00E22B2B"/>
    <w:rsid w:val="00E3660C"/>
    <w:rsid w:val="00F1248C"/>
    <w:rsid w:val="00F85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DE686"/>
  <w15:docId w15:val="{6AE45887-396B-426A-B8A9-EDAF8690B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6F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6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EE6DF578C1C8459187BFC06BE50EC4" ma:contentTypeVersion="13" ma:contentTypeDescription="Create a new document." ma:contentTypeScope="" ma:versionID="06ecbb124b8b805e278c9536f420c7e8">
  <xsd:schema xmlns:xsd="http://www.w3.org/2001/XMLSchema" xmlns:xs="http://www.w3.org/2001/XMLSchema" xmlns:p="http://schemas.microsoft.com/office/2006/metadata/properties" xmlns:ns2="18301b44-ed3c-4c51-97e3-4743532fb70a" xmlns:ns3="501220e8-0601-49bd-8de3-04fe8983ea1c" targetNamespace="http://schemas.microsoft.com/office/2006/metadata/properties" ma:root="true" ma:fieldsID="4698fbec873c798de46257be6e1040a1" ns2:_="" ns3:_="">
    <xsd:import namespace="18301b44-ed3c-4c51-97e3-4743532fb70a"/>
    <xsd:import namespace="501220e8-0601-49bd-8de3-04fe8983ea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01b44-ed3c-4c51-97e3-4743532fb7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1220e8-0601-49bd-8de3-04fe8983ea1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358219-0905-4F0F-99E9-0C8172D6ECA4}"/>
</file>

<file path=customXml/itemProps2.xml><?xml version="1.0" encoding="utf-8"?>
<ds:datastoreItem xmlns:ds="http://schemas.openxmlformats.org/officeDocument/2006/customXml" ds:itemID="{34685FC0-F11F-4E26-A9C7-42EE3ACF4BF7}"/>
</file>

<file path=customXml/itemProps3.xml><?xml version="1.0" encoding="utf-8"?>
<ds:datastoreItem xmlns:ds="http://schemas.openxmlformats.org/officeDocument/2006/customXml" ds:itemID="{E3845A9A-F622-4B87-B599-AAF5B65EA8E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ollis</dc:creator>
  <cp:lastModifiedBy>Michael Sollis</cp:lastModifiedBy>
  <cp:revision>3</cp:revision>
  <dcterms:created xsi:type="dcterms:W3CDTF">2021-05-04T22:55:00Z</dcterms:created>
  <dcterms:modified xsi:type="dcterms:W3CDTF">2021-05-04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EE6DF578C1C8459187BFC06BE50EC4</vt:lpwstr>
  </property>
</Properties>
</file>